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Education Administrator Internship Position</w:t>
      </w:r>
    </w:p>
    <w:bookmarkEnd w:id="20"/>
    <w:p>
      <w:pPr>
        <w:pStyle w:val="BodyText"/>
      </w:pPr>
      <w:r>
        <w:t xml:space="preserve">October 26, 2023</w:t>
      </w:r>
    </w:p>
    <w:p>
      <w:pPr>
        <w:pStyle w:val="BodyText"/>
      </w:pPr>
      <w:r>
        <w:t xml:space="preserve">Dr. Maria Luisa Santos</w:t>
      </w:r>
      <w:r>
        <w:t xml:space="preserve"> </w:t>
      </w:r>
      <w:r>
        <w:t xml:space="preserve">Director of School Operations</w:t>
      </w:r>
      <w:r>
        <w:t xml:space="preserve"> </w:t>
      </w:r>
      <w:r>
        <w:t xml:space="preserve">Department of Education (DepEd) - Central Office</w:t>
      </w:r>
      <w:r>
        <w:t xml:space="preserve"> </w:t>
      </w:r>
      <w:r>
        <w:t xml:space="preserve">Pasig City, Philippines</w:t>
      </w:r>
    </w:p>
    <w:p>
      <w:pPr>
        <w:pStyle w:val="BodyText"/>
      </w:pPr>
      <w:r>
        <w:t xml:space="preserve">Subject: Internship Application for Education Administrator Intern Position in the Philippines Manila Context</w:t>
      </w:r>
    </w:p>
    <w:p>
      <w:pPr>
        <w:pStyle w:val="BodyText"/>
      </w:pPr>
      <w:r>
        <w:t xml:space="preserve">Dear Dr. Santos,</w:t>
      </w:r>
    </w:p>
    <w:p>
      <w:pPr>
        <w:pStyle w:val="BodyText"/>
      </w:pPr>
      <w:r>
        <w:t xml:space="preserve">It is with profound enthusiasm that I submit my application for the Education Administrator Internship position within the Department of Education (DepEd) at your esteemed Central Office in Manila, Philippines. As a final-year Bachelor of Secondary Education student specializing in Educational Administration and Leadership at the University of Santo Tomas, I have meticulously prepared this Internship Application Letter to express my deep commitment to contributing to the transformative educational landscape of our nation. My academic foundation, coupled with firsthand experiences navigating Manila's diverse school systems, has solidified my resolve to pursue a career dedicated to elevating Philippine education standards through strategic administration.</w:t>
      </w:r>
    </w:p>
    <w:p>
      <w:pPr>
        <w:pStyle w:val="BodyText"/>
      </w:pPr>
      <w:r>
        <w:t xml:space="preserve">The significance of this internship opportunity cannot be overstated in today's educational climate. As the Philippines Manila region serves as the nation's cultural and administrative epicenter, it presents an unparalleled environment for learning how to navigate complex policy implementation across urban, semi-urban, and coastal communities. Having volunteered at public schools in Quezon City and Pasay since 2021—areas experiencing rapid demographic shifts—I witnessed firsthand DepEd's initiatives like the K-to-12 Program and MATATAG Curriculum in action. This immersion revealed how administrative decisions directly impact student retention rates, teacher morale, and resource allocation across Manila's unique educational ecosystem. I am eager to apply this practical understanding within your Central Office framework.</w:t>
      </w:r>
    </w:p>
    <w:p>
      <w:pPr>
        <w:pStyle w:val="BodyText"/>
      </w:pPr>
      <w:r>
        <w:t xml:space="preserve">My academic journey has been intentionally structured to align with the demands of modern Philippine education administration. My capstone research project focused on "Optimizing School Resource Allocation in Manila Public High Schools: A Data-Driven Approach," which required collaborating with 12 DepEd-managed institutions across Metro Manila. Through this work, I developed proficiency in analyzing school budget reports using Excel and Tableau, preparing administrative briefings for school heads, and facilitating stakeholder consultations—skills directly transferable to your office's daily operations. Additionally, my coursework in Educational Policy Analysis included studying recent DepEd Memorandum Orders on inclusive education (M.O. No. 014 s. 2023) and the National Learning Recovery Program, equipping me to engage meaningfully with current policy frameworks.</w:t>
      </w:r>
    </w:p>
    <w:p>
      <w:pPr>
        <w:pStyle w:val="BodyText"/>
      </w:pPr>
      <w:r>
        <w:t xml:space="preserve">What distinguishes my approach is my understanding that effective Education Administrator internships in the Philippines Manila context require cultural fluency alongside technical competence. Growing up in a multilingual household (Tagalog, Cebuano, and English), I mastered navigating linguistic diversity within Metro Manila's schools—crucial for interpreting community feedback during parent-teacher conferences or translating policy directives for barangay leaders. During my internship at St. Paul University Manila, I co-developed a bilingual (Filipino-English) resource guide for new teachers adapting to diverse classrooms, which reduced communication barriers by 35% according to post-internship surveys. This experience cemented my belief that administrative excellence in Philippine education requires both systemic thinking and human-centered engagement.</w:t>
      </w:r>
    </w:p>
    <w:p>
      <w:pPr>
        <w:pStyle w:val="BodyText"/>
      </w:pPr>
      <w:r>
        <w:t xml:space="preserve">I am particularly drawn to DepEd's strategic vision for Manila as outlined in the "DepEd Manila Strategic Plan 2023-2028," which emphasizes digital transformation and community partnership. My proficiency in Google Workspace for Education—honed while managing school-wide virtual learning resources during pandemic transitions—aligns with your office's digital literacy goals. I am confident I can contribute immediately to initiatives like the Digital Learning Program by supporting data collection for device distribution audits or assisting in training teachers on new platforms. Furthermore, my volunteer coordination with the Manila City Government's "Tulong sa Pag-aaral" (Learning Support) project exposed me to cross-departmental collaboration challenges, preparing me to navigate bureaucratic structures within DepEd.</w:t>
      </w:r>
    </w:p>
    <w:p>
      <w:pPr>
        <w:pStyle w:val="BodyText"/>
      </w:pPr>
      <w:r>
        <w:t xml:space="preserve">The significance of this internship extends beyond professional development—it represents my commitment to giving back to the education system that shaped me. My grandmother was a public school teacher in Tondo, Manila, and her stories about navigating resource scarcity while maintaining student engagement ignited my passion for equitable administration. In today's Philippines Manila context, where educational disparities persist between affluent districts like Makati and underserved communities like Sampaloc, I am driven to learn how strategic resource deployment can create meaningful change. This Internship Application Letter reflects not just a job application, but a declaration of intent to become part of the solution for Philippine education's most pressing challenges.</w:t>
      </w:r>
    </w:p>
    <w:p>
      <w:pPr>
        <w:pStyle w:val="BodyText"/>
      </w:pPr>
      <w:r>
        <w:t xml:space="preserve">I have attached my detailed curriculum vitae and academic transcripts for your review, which further document my qualifications. I welcome the opportunity to discuss how my proactive approach to educational leadership—honed through hands-on experiences across Manila's diverse school settings—can support DepEd's mission of "Quality, Relevant, and Inclusive Education for All." Thank you for considering my application amid the critical work being done at your Central Office. I am available for an interview at your earliest convenience and can be reached via email (maria.santos@ust.edu.ph) or phone (+63 917 555 0123).</w:t>
      </w:r>
    </w:p>
    <w:p>
      <w:pPr>
        <w:pStyle w:val="BodyText"/>
      </w:pPr>
      <w:r>
        <w:t xml:space="preserve">Respectfully yours,</w:t>
      </w:r>
      <w:r>
        <w:br/>
      </w:r>
      <w:r>
        <w:br/>
      </w:r>
      <w:r>
        <w:t xml:space="preserve">Maria Santos</w:t>
      </w:r>
      <w:r>
        <w:br/>
      </w:r>
      <w:r>
        <w:t xml:space="preserve">Bachelor of Secondary Education (Educational Administration)</w:t>
      </w:r>
      <w:r>
        <w:br/>
      </w:r>
      <w:r>
        <w:t xml:space="preserve">University of Santo Tomas, Manila</w:t>
      </w:r>
    </w:p>
    <w:p>
      <w:r>
        <w:pict>
          <v:rect style="width:0;height:1.5pt" o:hralign="center" o:hrstd="t" o:hr="t"/>
        </w:pict>
      </w:r>
    </w:p>
    <w:p>
      <w:pPr>
        <w:pStyle w:val="FirstParagraph"/>
      </w:pPr>
      <w:r>
        <w:t xml:space="preserve">Maria Santos</w:t>
      </w:r>
    </w:p>
    <w:p>
      <w:pPr>
        <w:pStyle w:val="BodyText"/>
      </w:pPr>
      <w:r>
        <w:t xml:space="preserve">Note: This Internship Application Letter has been carefully crafted to reflect the specific needs of Education Administrator roles within the Philippines Manila context, emphasizing cultural understanding, policy awareness, and hands-on experience relevant to DepEd's operational environment. 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0T00:18:49Z</dcterms:created>
  <dcterms:modified xsi:type="dcterms:W3CDTF">2026-07-20T00:18:49Z</dcterms:modified>
</cp:coreProperties>
</file>

<file path=docProps/custom.xml><?xml version="1.0" encoding="utf-8"?>
<Properties xmlns="http://schemas.openxmlformats.org/officeDocument/2006/custom-properties" xmlns:vt="http://schemas.openxmlformats.org/officeDocument/2006/docPropsVTypes"/>
</file>